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BC7EF" w14:textId="77777777" w:rsidR="00453B9D" w:rsidRDefault="00453B9D" w:rsidP="00CF6FAD">
      <w:pPr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68CB83F4" wp14:editId="62921EC6">
                <wp:extent cx="6847840" cy="619760"/>
                <wp:effectExtent l="0" t="0" r="0" b="254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619760"/>
                        </a:xfrm>
                        <a:prstGeom prst="rect">
                          <a:avLst/>
                        </a:prstGeom>
                        <a:solidFill>
                          <a:srgbClr val="850928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64A0EB" w14:textId="581A6E6F" w:rsidR="00453B9D" w:rsidRDefault="00453B9D" w:rsidP="00C337B3">
                            <w:pPr>
                              <w:pStyle w:val="Title"/>
                              <w:jc w:val="center"/>
                            </w:pPr>
                            <w:r>
                              <w:t>Universal Design Champion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CB83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9.2pt;height:4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" fillcolor="#850928" stroked="f" strokeweight=".5pt">
                <v:textbox>
                  <w:txbxContent>
                    <w:p w14:paraId="3064A0EB" w14:textId="581A6E6F" w:rsidR="00453B9D" w:rsidRDefault="00453B9D" w:rsidP="00C337B3">
                      <w:pPr>
                        <w:pStyle w:val="Title"/>
                        <w:jc w:val="center"/>
                      </w:pPr>
                      <w:r>
                        <w:t>Universal Design Champion Appl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72118A" w14:textId="77777777" w:rsidR="00453B9D" w:rsidRDefault="00453B9D" w:rsidP="00CF6FAD">
      <w:pPr>
        <w:rPr>
          <w:b/>
        </w:rPr>
      </w:pPr>
    </w:p>
    <w:p w14:paraId="60179C65" w14:textId="77777777" w:rsidR="00551F42" w:rsidRPr="005970B5" w:rsidRDefault="00551F42" w:rsidP="005970B5">
      <w:pPr>
        <w:pStyle w:val="Heading2"/>
        <w:rPr>
          <w:color w:val="850928"/>
        </w:rPr>
      </w:pPr>
      <w:r w:rsidRPr="005970B5">
        <w:rPr>
          <w:color w:val="850928"/>
        </w:rPr>
        <w:t>Attach a cover sheet to your application that includes the following:</w:t>
      </w:r>
    </w:p>
    <w:p w14:paraId="04D7B08D" w14:textId="77777777" w:rsidR="00551F42" w:rsidRDefault="00551F42" w:rsidP="00CF6FAD">
      <w:r>
        <w:t xml:space="preserve">Name: </w:t>
      </w:r>
    </w:p>
    <w:p w14:paraId="619CCD3D" w14:textId="77777777" w:rsidR="00551F42" w:rsidRDefault="00551F42" w:rsidP="00CF6FAD">
      <w:r>
        <w:t>Academic Unit:</w:t>
      </w:r>
    </w:p>
    <w:p w14:paraId="577A89F4" w14:textId="5333B62D" w:rsidR="00551F42" w:rsidRDefault="00551F42" w:rsidP="00CF6FAD">
      <w:r>
        <w:t>Email:</w:t>
      </w:r>
    </w:p>
    <w:p w14:paraId="130B4BF5" w14:textId="77777777" w:rsidR="00551F42" w:rsidRDefault="00551F42" w:rsidP="00CF6FAD">
      <w:r>
        <w:t>Office Location:</w:t>
      </w:r>
    </w:p>
    <w:p w14:paraId="336DA236" w14:textId="77777777" w:rsidR="00551F42" w:rsidRDefault="00551F42" w:rsidP="00CF6FAD">
      <w:r>
        <w:t>Office Phone:</w:t>
      </w:r>
    </w:p>
    <w:p w14:paraId="0FF4D1E7" w14:textId="5FAE2E26" w:rsidR="005970B5" w:rsidRPr="005970B5" w:rsidRDefault="00551F42" w:rsidP="005970B5">
      <w:pPr>
        <w:pStyle w:val="Heading2"/>
        <w:rPr>
          <w:color w:val="850928"/>
        </w:rPr>
      </w:pPr>
      <w:r w:rsidRPr="005970B5">
        <w:rPr>
          <w:color w:val="850928"/>
        </w:rPr>
        <w:t xml:space="preserve">Address the following items in no more than </w:t>
      </w:r>
      <w:r w:rsidR="0061524C" w:rsidRPr="005970B5">
        <w:rPr>
          <w:color w:val="850928"/>
        </w:rPr>
        <w:t>three</w:t>
      </w:r>
      <w:r w:rsidRPr="005970B5">
        <w:rPr>
          <w:color w:val="850928"/>
        </w:rPr>
        <w:t xml:space="preserve"> pages</w:t>
      </w:r>
      <w:r w:rsidR="00724712" w:rsidRPr="005970B5">
        <w:rPr>
          <w:color w:val="850928"/>
        </w:rPr>
        <w:t xml:space="preserve"> (including the cover page)</w:t>
      </w:r>
      <w:r w:rsidRPr="005970B5">
        <w:rPr>
          <w:color w:val="850928"/>
        </w:rPr>
        <w:t>.</w:t>
      </w:r>
    </w:p>
    <w:p w14:paraId="02DE8CBE" w14:textId="24EAD305" w:rsidR="00C21658" w:rsidRDefault="00551F42" w:rsidP="00C21658">
      <w:pPr>
        <w:pStyle w:val="ListParagraph"/>
        <w:numPr>
          <w:ilvl w:val="0"/>
          <w:numId w:val="11"/>
        </w:numPr>
      </w:pPr>
      <w:r w:rsidRPr="00551F42">
        <w:t>Describe your interes</w:t>
      </w:r>
      <w:r>
        <w:t xml:space="preserve">t(s) in </w:t>
      </w:r>
      <w:r w:rsidR="00724712">
        <w:t>universal design and learning</w:t>
      </w:r>
      <w:r w:rsidRPr="00551F42">
        <w:t>.</w:t>
      </w:r>
    </w:p>
    <w:p w14:paraId="38303F56" w14:textId="77777777" w:rsidR="00724712" w:rsidRDefault="00724712" w:rsidP="009E5293">
      <w:pPr>
        <w:pStyle w:val="ListParagraph"/>
        <w:numPr>
          <w:ilvl w:val="0"/>
          <w:numId w:val="11"/>
        </w:numPr>
        <w:spacing w:line="240" w:lineRule="auto"/>
      </w:pPr>
      <w:r>
        <w:t xml:space="preserve">Describe your interest in </w:t>
      </w:r>
      <w:r w:rsidRPr="00724712">
        <w:t>508, ADA, and WCAG</w:t>
      </w:r>
      <w:r>
        <w:t>.</w:t>
      </w:r>
    </w:p>
    <w:p w14:paraId="2DFA8E53" w14:textId="77777777" w:rsidR="00551F42" w:rsidRDefault="00551F42" w:rsidP="009E5293">
      <w:pPr>
        <w:pStyle w:val="ListParagraph"/>
        <w:numPr>
          <w:ilvl w:val="0"/>
          <w:numId w:val="11"/>
        </w:numPr>
        <w:spacing w:line="240" w:lineRule="auto"/>
      </w:pPr>
      <w:r>
        <w:t>Describe y</w:t>
      </w:r>
      <w:r w:rsidR="00724712">
        <w:t>our strengths in course design that helps give all students an equal opportunity to succeed</w:t>
      </w:r>
      <w:r>
        <w:t>.</w:t>
      </w:r>
    </w:p>
    <w:p w14:paraId="0032D5F5" w14:textId="77777777" w:rsidR="00551F42" w:rsidRDefault="00551F42" w:rsidP="00CF6FAD">
      <w:pPr>
        <w:pStyle w:val="ListParagraph"/>
        <w:numPr>
          <w:ilvl w:val="0"/>
          <w:numId w:val="11"/>
        </w:numPr>
      </w:pPr>
      <w:r>
        <w:t xml:space="preserve">Describe qualities/skills that you will contribute to promoting </w:t>
      </w:r>
      <w:r w:rsidR="002D2DAD">
        <w:t>Faculty Universal Design</w:t>
      </w:r>
      <w:r>
        <w:t xml:space="preserve"> awareness.</w:t>
      </w:r>
    </w:p>
    <w:p w14:paraId="3946B647" w14:textId="77777777" w:rsidR="00551F42" w:rsidRPr="00551F42" w:rsidRDefault="00551F42" w:rsidP="00CF6FAD">
      <w:pPr>
        <w:pStyle w:val="ListParagraph"/>
        <w:numPr>
          <w:ilvl w:val="0"/>
          <w:numId w:val="11"/>
        </w:numPr>
      </w:pPr>
      <w:r>
        <w:t>Include any other information that you would like for the committee to consider.</w:t>
      </w:r>
    </w:p>
    <w:sectPr w:rsidR="00551F42" w:rsidRPr="00551F42" w:rsidSect="00F764F8">
      <w:footerReference w:type="default" r:id="rId8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05ED6" w14:textId="77777777" w:rsidR="00F764F8" w:rsidRDefault="00F764F8" w:rsidP="00551F42">
      <w:pPr>
        <w:spacing w:after="0" w:line="240" w:lineRule="auto"/>
      </w:pPr>
      <w:r>
        <w:separator/>
      </w:r>
    </w:p>
  </w:endnote>
  <w:endnote w:type="continuationSeparator" w:id="0">
    <w:p w14:paraId="39CCD563" w14:textId="77777777" w:rsidR="00F764F8" w:rsidRDefault="00F764F8" w:rsidP="0055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46EF" w14:textId="77777777" w:rsidR="00F207EF" w:rsidRDefault="0094566A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6BB5D" w14:textId="77777777" w:rsidR="00F764F8" w:rsidRDefault="00F764F8" w:rsidP="00551F42">
      <w:pPr>
        <w:spacing w:after="0" w:line="240" w:lineRule="auto"/>
      </w:pPr>
      <w:r>
        <w:separator/>
      </w:r>
    </w:p>
  </w:footnote>
  <w:footnote w:type="continuationSeparator" w:id="0">
    <w:p w14:paraId="5AC09E9F" w14:textId="77777777" w:rsidR="00F764F8" w:rsidRDefault="00F764F8" w:rsidP="00551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3D73"/>
    <w:multiLevelType w:val="hybridMultilevel"/>
    <w:tmpl w:val="4BE06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05260"/>
    <w:multiLevelType w:val="hybridMultilevel"/>
    <w:tmpl w:val="F5F0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34928"/>
    <w:multiLevelType w:val="hybridMultilevel"/>
    <w:tmpl w:val="6D6E9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441F8"/>
    <w:multiLevelType w:val="hybridMultilevel"/>
    <w:tmpl w:val="191C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06B36"/>
    <w:multiLevelType w:val="multilevel"/>
    <w:tmpl w:val="850E0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6465BD"/>
    <w:multiLevelType w:val="hybridMultilevel"/>
    <w:tmpl w:val="AB36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70269"/>
    <w:multiLevelType w:val="hybridMultilevel"/>
    <w:tmpl w:val="A09C1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E11C96"/>
    <w:multiLevelType w:val="hybridMultilevel"/>
    <w:tmpl w:val="C0704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B1460"/>
    <w:multiLevelType w:val="hybridMultilevel"/>
    <w:tmpl w:val="AEF8D0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43547FC"/>
    <w:multiLevelType w:val="hybridMultilevel"/>
    <w:tmpl w:val="95B02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4D7BE3"/>
    <w:multiLevelType w:val="hybridMultilevel"/>
    <w:tmpl w:val="0DD4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4606052">
    <w:abstractNumId w:val="10"/>
  </w:num>
  <w:num w:numId="2" w16cid:durableId="1285310645">
    <w:abstractNumId w:val="4"/>
  </w:num>
  <w:num w:numId="3" w16cid:durableId="1556696235">
    <w:abstractNumId w:val="0"/>
  </w:num>
  <w:num w:numId="4" w16cid:durableId="1795102303">
    <w:abstractNumId w:val="5"/>
  </w:num>
  <w:num w:numId="5" w16cid:durableId="2045910397">
    <w:abstractNumId w:val="3"/>
  </w:num>
  <w:num w:numId="6" w16cid:durableId="1550798296">
    <w:abstractNumId w:val="8"/>
  </w:num>
  <w:num w:numId="7" w16cid:durableId="1284310652">
    <w:abstractNumId w:val="7"/>
  </w:num>
  <w:num w:numId="8" w16cid:durableId="1876698776">
    <w:abstractNumId w:val="9"/>
  </w:num>
  <w:num w:numId="9" w16cid:durableId="12851399">
    <w:abstractNumId w:val="6"/>
  </w:num>
  <w:num w:numId="10" w16cid:durableId="1265382493">
    <w:abstractNumId w:val="1"/>
  </w:num>
  <w:num w:numId="11" w16cid:durableId="15043917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LMwMzQ2tzS0MLZQ0lEKTi0uzszPAykwrQUANug60iwAAAA="/>
  </w:docVars>
  <w:rsids>
    <w:rsidRoot w:val="00E4368C"/>
    <w:rsid w:val="00056281"/>
    <w:rsid w:val="00056805"/>
    <w:rsid w:val="000E669E"/>
    <w:rsid w:val="00101044"/>
    <w:rsid w:val="0015129E"/>
    <w:rsid w:val="00154FA1"/>
    <w:rsid w:val="001C5BB0"/>
    <w:rsid w:val="001C77B3"/>
    <w:rsid w:val="0020024A"/>
    <w:rsid w:val="002A7EFC"/>
    <w:rsid w:val="002D0E13"/>
    <w:rsid w:val="002D2DAD"/>
    <w:rsid w:val="003268B1"/>
    <w:rsid w:val="0040483E"/>
    <w:rsid w:val="00453B9D"/>
    <w:rsid w:val="00501718"/>
    <w:rsid w:val="00551F42"/>
    <w:rsid w:val="005970B5"/>
    <w:rsid w:val="005E1325"/>
    <w:rsid w:val="005E2FF6"/>
    <w:rsid w:val="0061524C"/>
    <w:rsid w:val="00656CA2"/>
    <w:rsid w:val="00722472"/>
    <w:rsid w:val="00724712"/>
    <w:rsid w:val="0072586D"/>
    <w:rsid w:val="00750443"/>
    <w:rsid w:val="00752A06"/>
    <w:rsid w:val="007538E5"/>
    <w:rsid w:val="00782168"/>
    <w:rsid w:val="0078551B"/>
    <w:rsid w:val="007B6938"/>
    <w:rsid w:val="007C5EE7"/>
    <w:rsid w:val="007F01FC"/>
    <w:rsid w:val="00825F6B"/>
    <w:rsid w:val="00894BAD"/>
    <w:rsid w:val="008A6208"/>
    <w:rsid w:val="008D6929"/>
    <w:rsid w:val="00920097"/>
    <w:rsid w:val="009440A2"/>
    <w:rsid w:val="0094566A"/>
    <w:rsid w:val="009A42C2"/>
    <w:rsid w:val="009A6D44"/>
    <w:rsid w:val="009E5293"/>
    <w:rsid w:val="00A2199C"/>
    <w:rsid w:val="00A46B4D"/>
    <w:rsid w:val="00A80060"/>
    <w:rsid w:val="00AD12B9"/>
    <w:rsid w:val="00B36848"/>
    <w:rsid w:val="00B7774E"/>
    <w:rsid w:val="00BA008D"/>
    <w:rsid w:val="00C21658"/>
    <w:rsid w:val="00C32E29"/>
    <w:rsid w:val="00C337B3"/>
    <w:rsid w:val="00C422E2"/>
    <w:rsid w:val="00CF6FAD"/>
    <w:rsid w:val="00D7467C"/>
    <w:rsid w:val="00D871A2"/>
    <w:rsid w:val="00DA5E12"/>
    <w:rsid w:val="00E33E65"/>
    <w:rsid w:val="00E4368C"/>
    <w:rsid w:val="00EA27D9"/>
    <w:rsid w:val="00F207EF"/>
    <w:rsid w:val="00F737CF"/>
    <w:rsid w:val="00F764F8"/>
    <w:rsid w:val="00FA6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D0BB8"/>
  <w15:chartTrackingRefBased/>
  <w15:docId w15:val="{BF0ACB8E-C697-4863-8C40-641B44D18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E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63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01F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4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04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50443"/>
    <w:rPr>
      <w:b/>
      <w:bCs/>
    </w:rPr>
  </w:style>
  <w:style w:type="character" w:styleId="Hyperlink">
    <w:name w:val="Hyperlink"/>
    <w:basedOn w:val="DefaultParagraphFont"/>
    <w:uiPriority w:val="99"/>
    <w:unhideWhenUsed/>
    <w:rsid w:val="002D0E1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5E1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5E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5E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A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A639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01F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F42"/>
  </w:style>
  <w:style w:type="paragraph" w:styleId="Footer">
    <w:name w:val="footer"/>
    <w:basedOn w:val="Normal"/>
    <w:link w:val="FooterChar"/>
    <w:uiPriority w:val="99"/>
    <w:unhideWhenUsed/>
    <w:rsid w:val="00551F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F42"/>
  </w:style>
  <w:style w:type="paragraph" w:styleId="BalloonText">
    <w:name w:val="Balloon Text"/>
    <w:basedOn w:val="Normal"/>
    <w:link w:val="BalloonTextChar"/>
    <w:uiPriority w:val="99"/>
    <w:semiHidden/>
    <w:unhideWhenUsed/>
    <w:rsid w:val="00753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9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7750A4-2620-4A40-B332-5379FC426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owd, Terisa</dc:creator>
  <cp:keywords/>
  <dc:description/>
  <cp:lastModifiedBy>Howell, Cindy</cp:lastModifiedBy>
  <cp:revision>2</cp:revision>
  <cp:lastPrinted>2019-11-13T14:07:00Z</cp:lastPrinted>
  <dcterms:created xsi:type="dcterms:W3CDTF">2024-05-03T18:51:00Z</dcterms:created>
  <dcterms:modified xsi:type="dcterms:W3CDTF">2024-05-03T18:51:00Z</dcterms:modified>
</cp:coreProperties>
</file>